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E6A13" w14:textId="7A03B145" w:rsidR="00F74409" w:rsidRPr="006350FA" w:rsidRDefault="00523AA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pplementary file</w:t>
      </w:r>
      <w:r w:rsidR="00B94A99">
        <w:rPr>
          <w:rFonts w:ascii="Times New Roman" w:hAnsi="Times New Roman" w:cs="Times New Roman"/>
          <w:b/>
          <w:bCs/>
        </w:rPr>
        <w:t xml:space="preserve"> 1.</w:t>
      </w:r>
      <w:r w:rsidR="006350FA">
        <w:rPr>
          <w:rFonts w:ascii="Times New Roman" w:hAnsi="Times New Roman" w:cs="Times New Roman"/>
          <w:b/>
          <w:bCs/>
        </w:rPr>
        <w:t xml:space="preserve"> </w:t>
      </w:r>
      <w:r w:rsidR="00351E68" w:rsidRPr="006350FA">
        <w:rPr>
          <w:rFonts w:ascii="Times New Roman" w:hAnsi="Times New Roman" w:cs="Times New Roman"/>
          <w:b/>
          <w:bCs/>
        </w:rPr>
        <w:t>Search strategy</w:t>
      </w:r>
      <w:r w:rsidR="008E48CF" w:rsidRPr="006350FA">
        <w:rPr>
          <w:rFonts w:ascii="Times New Roman" w:hAnsi="Times New Roman" w:cs="Times New Roman"/>
          <w:b/>
          <w:bCs/>
        </w:rPr>
        <w:t xml:space="preserve"> for PubMed</w:t>
      </w:r>
    </w:p>
    <w:p w14:paraId="0A330FBE" w14:textId="16265924" w:rsidR="00351E68" w:rsidRPr="00CB7E06" w:rsidRDefault="00351E68">
      <w:pPr>
        <w:rPr>
          <w:rFonts w:ascii="Times New Roman" w:hAnsi="Times New Roman" w:cs="Times New Roman"/>
        </w:rPr>
      </w:pPr>
      <w:r w:rsidRPr="00CB7E06">
        <w:rPr>
          <w:rFonts w:ascii="Times New Roman" w:hAnsi="Times New Roman" w:cs="Times New Roman"/>
        </w:rPr>
        <w:t>#1</w:t>
      </w:r>
      <w:r w:rsidR="00523AA0">
        <w:rPr>
          <w:rFonts w:ascii="Times New Roman" w:hAnsi="Times New Roman" w:cs="Times New Roman"/>
        </w:rPr>
        <w:t xml:space="preserve"> </w:t>
      </w:r>
      <w:r w:rsidR="00523AA0" w:rsidRPr="00523AA0">
        <w:rPr>
          <w:rFonts w:ascii="Times New Roman" w:hAnsi="Times New Roman" w:cs="Times New Roman"/>
        </w:rPr>
        <w:t>((((("Thyroid Gland"[Mesh</w:t>
      </w:r>
      <w:proofErr w:type="gramStart"/>
      <w:r w:rsidR="00523AA0" w:rsidRPr="00523AA0">
        <w:rPr>
          <w:rFonts w:ascii="Times New Roman" w:hAnsi="Times New Roman" w:cs="Times New Roman"/>
        </w:rPr>
        <w:t>] )</w:t>
      </w:r>
      <w:proofErr w:type="gramEnd"/>
      <w:r w:rsidR="00523AA0" w:rsidRPr="00523AA0">
        <w:rPr>
          <w:rFonts w:ascii="Times New Roman" w:hAnsi="Times New Roman" w:cs="Times New Roman"/>
        </w:rPr>
        <w:t xml:space="preserve"> OR (Gland, Thyroid)) OR (Glands, Thyroid)) OR (Thyroid Glands)) OR (Thyroid)) OR (Thyroids)</w:t>
      </w:r>
    </w:p>
    <w:p w14:paraId="2B6C9438" w14:textId="593F1030" w:rsidR="00351E68" w:rsidRDefault="00351E68">
      <w:pPr>
        <w:rPr>
          <w:rFonts w:ascii="Times New Roman" w:hAnsi="Times New Roman" w:cs="Times New Roman"/>
        </w:rPr>
      </w:pPr>
      <w:r w:rsidRPr="00CB7E06">
        <w:rPr>
          <w:rFonts w:ascii="Times New Roman" w:hAnsi="Times New Roman" w:cs="Times New Roman"/>
        </w:rPr>
        <w:t xml:space="preserve">#2 </w:t>
      </w:r>
      <w:r w:rsidR="00523AA0" w:rsidRPr="00523AA0">
        <w:rPr>
          <w:rFonts w:ascii="Times New Roman" w:hAnsi="Times New Roman" w:cs="Times New Roman"/>
        </w:rPr>
        <w:t>((((((((((((((((("Neoplasms"[Mesh]) OR (Tumor)) OR (Neoplasm)) OR (Tumors)) OR (Neoplasia)) OR (</w:t>
      </w:r>
      <w:proofErr w:type="spellStart"/>
      <w:r w:rsidR="00523AA0" w:rsidRPr="00523AA0">
        <w:rPr>
          <w:rFonts w:ascii="Times New Roman" w:hAnsi="Times New Roman" w:cs="Times New Roman"/>
        </w:rPr>
        <w:t>Neoplasias</w:t>
      </w:r>
      <w:proofErr w:type="spellEnd"/>
      <w:r w:rsidR="00523AA0" w:rsidRPr="00523AA0">
        <w:rPr>
          <w:rFonts w:ascii="Times New Roman" w:hAnsi="Times New Roman" w:cs="Times New Roman"/>
        </w:rPr>
        <w:t>)) OR (Cancer)) OR (Cancers)) OR (Malignant Neoplasm)) OR (Malignancy)) OR (Malignancies)) OR (Malignant Neoplasms)) OR (Neoplasm, Malignant)) OR (Neoplasms, Malignant)) OR (Benign Neoplasms)) OR (Benign Neoplasm)) OR (Neoplasms, Benign)) OR (Neoplasm, Benign)</w:t>
      </w:r>
    </w:p>
    <w:p w14:paraId="635CD967" w14:textId="3632ADB0" w:rsidR="00523AA0" w:rsidRDefault="00523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3 #1 AND #2</w:t>
      </w:r>
    </w:p>
    <w:p w14:paraId="0A623CC3" w14:textId="6A4A0E0D" w:rsidR="00523AA0" w:rsidRPr="00CB7E06" w:rsidRDefault="00523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 xml:space="preserve">4 </w:t>
      </w:r>
      <w:r w:rsidRPr="00523AA0">
        <w:rPr>
          <w:rFonts w:ascii="Times New Roman" w:hAnsi="Times New Roman" w:cs="Times New Roman"/>
        </w:rPr>
        <w:t>(("Lung"[Mesh]) OR (lungs)) OR (pulmonary)</w:t>
      </w:r>
    </w:p>
    <w:p w14:paraId="1742ADF7" w14:textId="3FA967AE" w:rsidR="00351E68" w:rsidRDefault="00351E68">
      <w:pPr>
        <w:rPr>
          <w:rFonts w:ascii="Times New Roman" w:hAnsi="Times New Roman" w:cs="Times New Roman"/>
        </w:rPr>
      </w:pPr>
      <w:r w:rsidRPr="00CB7E06">
        <w:rPr>
          <w:rFonts w:ascii="Times New Roman" w:hAnsi="Times New Roman" w:cs="Times New Roman"/>
        </w:rPr>
        <w:t>#</w:t>
      </w:r>
      <w:r w:rsidR="00523AA0">
        <w:rPr>
          <w:rFonts w:ascii="Times New Roman" w:hAnsi="Times New Roman" w:cs="Times New Roman"/>
        </w:rPr>
        <w:t>5</w:t>
      </w:r>
      <w:r w:rsidRPr="00CB7E06">
        <w:rPr>
          <w:rFonts w:ascii="Times New Roman" w:hAnsi="Times New Roman" w:cs="Times New Roman"/>
        </w:rPr>
        <w:t xml:space="preserve"> </w:t>
      </w:r>
      <w:r w:rsidR="00523AA0">
        <w:rPr>
          <w:rFonts w:ascii="Times New Roman" w:hAnsi="Times New Roman" w:cs="Times New Roman"/>
        </w:rPr>
        <w:t>second primary</w:t>
      </w:r>
    </w:p>
    <w:p w14:paraId="60FB6755" w14:textId="10420B47" w:rsidR="00523AA0" w:rsidRDefault="00523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/>
        </w:rPr>
        <w:t>6 #2 AND #4 AND #5</w:t>
      </w:r>
    </w:p>
    <w:p w14:paraId="740CA01A" w14:textId="233800E4" w:rsidR="00CB7E06" w:rsidRPr="00CB7E06" w:rsidRDefault="00CB7E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 xml:space="preserve">mbined set: </w:t>
      </w:r>
      <w:r w:rsidR="00523AA0">
        <w:rPr>
          <w:rFonts w:ascii="Times New Roman" w:hAnsi="Times New Roman" w:cs="Times New Roman"/>
        </w:rPr>
        <w:t>#3 AND #6</w:t>
      </w:r>
    </w:p>
    <w:sectPr w:rsidR="00CB7E06" w:rsidRPr="00CB7E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6C16B" w14:textId="77777777" w:rsidR="0088256A" w:rsidRDefault="0088256A" w:rsidP="008E48CF">
      <w:r>
        <w:separator/>
      </w:r>
    </w:p>
  </w:endnote>
  <w:endnote w:type="continuationSeparator" w:id="0">
    <w:p w14:paraId="454EB0A2" w14:textId="77777777" w:rsidR="0088256A" w:rsidRDefault="0088256A" w:rsidP="008E4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C9815" w14:textId="77777777" w:rsidR="0088256A" w:rsidRDefault="0088256A" w:rsidP="008E48CF">
      <w:r>
        <w:separator/>
      </w:r>
    </w:p>
  </w:footnote>
  <w:footnote w:type="continuationSeparator" w:id="0">
    <w:p w14:paraId="6AA6CF64" w14:textId="77777777" w:rsidR="0088256A" w:rsidRDefault="0088256A" w:rsidP="008E48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bQ0MTS0NLU0NDdU0lEKTi0uzszPAykwqQUAhekoOCwAAAA="/>
  </w:docVars>
  <w:rsids>
    <w:rsidRoot w:val="00F74409"/>
    <w:rsid w:val="000A0E85"/>
    <w:rsid w:val="001C2C56"/>
    <w:rsid w:val="00351E68"/>
    <w:rsid w:val="003903B7"/>
    <w:rsid w:val="00523AA0"/>
    <w:rsid w:val="006350FA"/>
    <w:rsid w:val="0088256A"/>
    <w:rsid w:val="008E48CF"/>
    <w:rsid w:val="00B94A99"/>
    <w:rsid w:val="00CB7E06"/>
    <w:rsid w:val="00F7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BB661F"/>
  <w15:chartTrackingRefBased/>
  <w15:docId w15:val="{07E2106E-8DE2-4FFD-B5D0-99CF6C2CB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48CF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8E48CF"/>
  </w:style>
  <w:style w:type="paragraph" w:styleId="a5">
    <w:name w:val="footer"/>
    <w:basedOn w:val="a"/>
    <w:link w:val="a6"/>
    <w:uiPriority w:val="99"/>
    <w:unhideWhenUsed/>
    <w:rsid w:val="008E48CF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8E4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浩宇</dc:creator>
  <cp:keywords/>
  <dc:description/>
  <cp:lastModifiedBy>王 浩宇</cp:lastModifiedBy>
  <cp:revision>8</cp:revision>
  <dcterms:created xsi:type="dcterms:W3CDTF">2021-11-12T07:02:00Z</dcterms:created>
  <dcterms:modified xsi:type="dcterms:W3CDTF">2022-07-27T10:43:00Z</dcterms:modified>
</cp:coreProperties>
</file>